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C0BA7" w14:textId="77777777" w:rsidR="00D72866" w:rsidRDefault="00C60614" w:rsidP="00032D82">
      <w:pPr>
        <w:pStyle w:val="Chapter"/>
      </w:pPr>
      <w:r>
        <w:t xml:space="preserve"> Activity 1: Health apps</w:t>
      </w:r>
    </w:p>
    <w:p w14:paraId="0E8A48BB" w14:textId="77777777" w:rsidR="006724CA" w:rsidRDefault="003821ED" w:rsidP="006724CA">
      <w:r>
        <w:t xml:space="preserve">There are a range of health apps available to download and use – but which are worth using? </w:t>
      </w:r>
    </w:p>
    <w:p w14:paraId="5DA45121" w14:textId="3DD42488" w:rsidR="006724CA" w:rsidRDefault="0093711C" w:rsidP="006724CA">
      <w:pPr>
        <w:pStyle w:val="ListParagraph"/>
        <w:numPr>
          <w:ilvl w:val="0"/>
          <w:numId w:val="23"/>
        </w:numPr>
      </w:pPr>
      <w:r w:rsidRPr="006724CA">
        <w:rPr>
          <w:b/>
          <w:bCs/>
        </w:rPr>
        <w:t>Task 1</w:t>
      </w:r>
      <w:r>
        <w:t>:</w:t>
      </w:r>
      <w:r w:rsidR="006724CA">
        <w:t xml:space="preserve"> </w:t>
      </w:r>
      <w:r w:rsidR="003821ED">
        <w:t xml:space="preserve">Search for the three first apps on the store on your mobile device/computer and fill in the </w:t>
      </w:r>
      <w:r w:rsidR="00E73572" w:rsidRPr="0093711C">
        <w:t xml:space="preserve">cost and </w:t>
      </w:r>
      <w:r w:rsidR="001C1F1B">
        <w:t>support</w:t>
      </w:r>
      <w:r w:rsidR="00E73572" w:rsidRPr="0093711C">
        <w:t xml:space="preserve"> </w:t>
      </w:r>
      <w:r w:rsidR="003821ED" w:rsidRPr="0093711C">
        <w:t>columns</w:t>
      </w:r>
      <w:r w:rsidR="003821ED">
        <w:t xml:space="preserve">. Then, choose a further two or three from the slide </w:t>
      </w:r>
      <w:r>
        <w:t>and repeat</w:t>
      </w:r>
      <w:r w:rsidR="003821ED">
        <w:t>.</w:t>
      </w:r>
    </w:p>
    <w:p w14:paraId="36E95031" w14:textId="63FF984F" w:rsidR="00885561" w:rsidRPr="00885561" w:rsidRDefault="0093711C" w:rsidP="002C1537">
      <w:pPr>
        <w:pStyle w:val="ListParagraph"/>
        <w:numPr>
          <w:ilvl w:val="0"/>
          <w:numId w:val="23"/>
        </w:numPr>
      </w:pPr>
      <w:r w:rsidRPr="006724CA">
        <w:rPr>
          <w:b/>
          <w:bCs/>
        </w:rPr>
        <w:t>Task 2</w:t>
      </w:r>
      <w:r>
        <w:t>: After a class discussion, fill in the evaluation column to give some pros and cons of each app.</w:t>
      </w:r>
    </w:p>
    <w:tbl>
      <w:tblPr>
        <w:tblStyle w:val="TableGridLight1"/>
        <w:tblpPr w:leftFromText="181" w:rightFromText="181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2547"/>
        <w:gridCol w:w="1843"/>
        <w:gridCol w:w="3978"/>
        <w:gridCol w:w="6482"/>
      </w:tblGrid>
      <w:tr w:rsidR="003821ED" w14:paraId="2495CE04" w14:textId="77777777" w:rsidTr="006724CA">
        <w:trPr>
          <w:trHeight w:val="699"/>
        </w:trPr>
        <w:tc>
          <w:tcPr>
            <w:tcW w:w="2547" w:type="dxa"/>
            <w:shd w:val="clear" w:color="auto" w:fill="E7E6E6" w:themeFill="background2"/>
          </w:tcPr>
          <w:p w14:paraId="63FB8F02" w14:textId="77777777" w:rsidR="003821ED" w:rsidRPr="00340C08" w:rsidRDefault="003821ED" w:rsidP="006724CA">
            <w:pPr>
              <w:pStyle w:val="Tablehead1"/>
            </w:pPr>
            <w:r w:rsidRPr="00340C08">
              <w:t>Name of app</w:t>
            </w:r>
          </w:p>
        </w:tc>
        <w:tc>
          <w:tcPr>
            <w:tcW w:w="1843" w:type="dxa"/>
            <w:shd w:val="clear" w:color="auto" w:fill="E7E6E6" w:themeFill="background2"/>
          </w:tcPr>
          <w:p w14:paraId="44AA294D" w14:textId="77777777" w:rsidR="003821ED" w:rsidRPr="00340C08" w:rsidRDefault="003821ED" w:rsidP="006724CA">
            <w:pPr>
              <w:pStyle w:val="Tablehead1"/>
            </w:pPr>
            <w:r w:rsidRPr="00340C08">
              <w:t>Cost</w:t>
            </w:r>
          </w:p>
        </w:tc>
        <w:tc>
          <w:tcPr>
            <w:tcW w:w="3978" w:type="dxa"/>
            <w:shd w:val="clear" w:color="auto" w:fill="E7E6E6" w:themeFill="background2"/>
          </w:tcPr>
          <w:p w14:paraId="4EFF4630" w14:textId="77777777" w:rsidR="003821ED" w:rsidRPr="00340C08" w:rsidRDefault="008654FB" w:rsidP="006724CA">
            <w:pPr>
              <w:pStyle w:val="Tablehead1"/>
            </w:pPr>
            <w:r w:rsidRPr="00340C08">
              <w:rPr>
                <w:rStyle w:val="cf01"/>
                <w:rFonts w:ascii="Arial" w:hAnsi="Arial" w:cstheme="minorBidi"/>
                <w:color w:val="0D0D0D" w:themeColor="text1" w:themeTint="F2"/>
                <w:sz w:val="22"/>
                <w:szCs w:val="22"/>
              </w:rPr>
              <w:t>How does this technology support the healthcare sector?</w:t>
            </w:r>
          </w:p>
        </w:tc>
        <w:tc>
          <w:tcPr>
            <w:tcW w:w="6482" w:type="dxa"/>
            <w:shd w:val="clear" w:color="auto" w:fill="E7E6E6" w:themeFill="background2"/>
          </w:tcPr>
          <w:p w14:paraId="323489C3" w14:textId="77777777" w:rsidR="003821ED" w:rsidRPr="00340C08" w:rsidRDefault="003821ED" w:rsidP="006724CA">
            <w:pPr>
              <w:pStyle w:val="Tablehead1"/>
            </w:pPr>
            <w:r w:rsidRPr="00340C08">
              <w:t>Evaluation</w:t>
            </w:r>
          </w:p>
        </w:tc>
      </w:tr>
      <w:tr w:rsidR="003821ED" w14:paraId="11379209" w14:textId="77777777" w:rsidTr="006724CA">
        <w:trPr>
          <w:trHeight w:val="2222"/>
        </w:trPr>
        <w:tc>
          <w:tcPr>
            <w:tcW w:w="2547" w:type="dxa"/>
          </w:tcPr>
          <w:p w14:paraId="220D3091" w14:textId="77777777" w:rsidR="003821ED" w:rsidRPr="00DB18AE" w:rsidRDefault="003821ED" w:rsidP="006724CA">
            <w:pPr>
              <w:pStyle w:val="Tablehead3"/>
              <w:rPr>
                <w:sz w:val="22"/>
                <w:szCs w:val="22"/>
              </w:rPr>
            </w:pPr>
            <w:r w:rsidRPr="00DB18AE">
              <w:rPr>
                <w:sz w:val="22"/>
                <w:szCs w:val="22"/>
              </w:rPr>
              <w:t>NHS</w:t>
            </w:r>
          </w:p>
        </w:tc>
        <w:tc>
          <w:tcPr>
            <w:tcW w:w="1843" w:type="dxa"/>
          </w:tcPr>
          <w:p w14:paraId="6F0CFE98" w14:textId="77777777" w:rsidR="003821ED" w:rsidRPr="00377A27" w:rsidRDefault="003821ED" w:rsidP="006724CA">
            <w:pPr>
              <w:pStyle w:val="Tablebody3"/>
            </w:pPr>
          </w:p>
        </w:tc>
        <w:tc>
          <w:tcPr>
            <w:tcW w:w="3978" w:type="dxa"/>
          </w:tcPr>
          <w:p w14:paraId="608FF7D7" w14:textId="77777777" w:rsidR="003821ED" w:rsidRPr="00377A27" w:rsidRDefault="003821ED" w:rsidP="006724CA">
            <w:pPr>
              <w:pStyle w:val="Tablebody3"/>
            </w:pPr>
          </w:p>
        </w:tc>
        <w:tc>
          <w:tcPr>
            <w:tcW w:w="6482" w:type="dxa"/>
          </w:tcPr>
          <w:p w14:paraId="0E23DF3B" w14:textId="77777777" w:rsidR="003821ED" w:rsidRPr="00377A27" w:rsidRDefault="003821ED" w:rsidP="006724CA">
            <w:pPr>
              <w:pStyle w:val="Tablebody3"/>
            </w:pPr>
          </w:p>
        </w:tc>
      </w:tr>
      <w:tr w:rsidR="003821ED" w14:paraId="455AB170" w14:textId="77777777" w:rsidTr="006724CA">
        <w:trPr>
          <w:trHeight w:val="2383"/>
        </w:trPr>
        <w:tc>
          <w:tcPr>
            <w:tcW w:w="2547" w:type="dxa"/>
            <w:tcBorders>
              <w:bottom w:val="single" w:sz="4" w:space="0" w:color="BFBFBF" w:themeColor="background1" w:themeShade="BF"/>
            </w:tcBorders>
          </w:tcPr>
          <w:p w14:paraId="1BEA0E35" w14:textId="77777777" w:rsidR="003821ED" w:rsidRPr="00DB18AE" w:rsidRDefault="003821ED" w:rsidP="006724CA">
            <w:pPr>
              <w:pStyle w:val="Tablehead3"/>
              <w:rPr>
                <w:sz w:val="22"/>
                <w:szCs w:val="22"/>
              </w:rPr>
            </w:pPr>
            <w:r w:rsidRPr="00DB18AE">
              <w:rPr>
                <w:sz w:val="22"/>
                <w:szCs w:val="22"/>
              </w:rPr>
              <w:t>Evergreen Life</w:t>
            </w:r>
          </w:p>
        </w:tc>
        <w:tc>
          <w:tcPr>
            <w:tcW w:w="1843" w:type="dxa"/>
            <w:tcBorders>
              <w:bottom w:val="single" w:sz="4" w:space="0" w:color="BFBFBF" w:themeColor="background1" w:themeShade="BF"/>
            </w:tcBorders>
          </w:tcPr>
          <w:p w14:paraId="7D2FBDCC" w14:textId="77777777" w:rsidR="003821ED" w:rsidRPr="00377A27" w:rsidRDefault="003821ED" w:rsidP="006724CA">
            <w:pPr>
              <w:pStyle w:val="Tablebody3"/>
            </w:pPr>
          </w:p>
        </w:tc>
        <w:tc>
          <w:tcPr>
            <w:tcW w:w="3978" w:type="dxa"/>
            <w:tcBorders>
              <w:bottom w:val="single" w:sz="4" w:space="0" w:color="BFBFBF" w:themeColor="background1" w:themeShade="BF"/>
            </w:tcBorders>
          </w:tcPr>
          <w:p w14:paraId="2B91444E" w14:textId="77777777" w:rsidR="003821ED" w:rsidRPr="00377A27" w:rsidRDefault="003821ED" w:rsidP="006724CA">
            <w:pPr>
              <w:pStyle w:val="Tablebody3"/>
            </w:pPr>
          </w:p>
        </w:tc>
        <w:tc>
          <w:tcPr>
            <w:tcW w:w="6482" w:type="dxa"/>
            <w:tcBorders>
              <w:bottom w:val="single" w:sz="4" w:space="0" w:color="BFBFBF" w:themeColor="background1" w:themeShade="BF"/>
            </w:tcBorders>
          </w:tcPr>
          <w:p w14:paraId="7EF62E49" w14:textId="77777777" w:rsidR="003821ED" w:rsidRPr="00377A27" w:rsidRDefault="003821ED" w:rsidP="006724CA">
            <w:pPr>
              <w:pStyle w:val="Tablebody3"/>
            </w:pPr>
          </w:p>
        </w:tc>
      </w:tr>
      <w:tr w:rsidR="00876423" w14:paraId="4C4EA363" w14:textId="77777777" w:rsidTr="006724CA">
        <w:trPr>
          <w:trHeight w:val="761"/>
        </w:trPr>
        <w:tc>
          <w:tcPr>
            <w:tcW w:w="2547" w:type="dxa"/>
            <w:shd w:val="clear" w:color="auto" w:fill="E7E6E6" w:themeFill="background2"/>
          </w:tcPr>
          <w:p w14:paraId="60292AC4" w14:textId="099EAD01" w:rsidR="00876423" w:rsidRPr="00340C08" w:rsidRDefault="00876423" w:rsidP="006724CA">
            <w:pPr>
              <w:pStyle w:val="Tablehead3"/>
            </w:pPr>
            <w:r w:rsidRPr="00340C08">
              <w:lastRenderedPageBreak/>
              <w:t>Name of app</w:t>
            </w:r>
          </w:p>
        </w:tc>
        <w:tc>
          <w:tcPr>
            <w:tcW w:w="1843" w:type="dxa"/>
            <w:shd w:val="clear" w:color="auto" w:fill="E7E6E6" w:themeFill="background2"/>
          </w:tcPr>
          <w:p w14:paraId="265A8FF3" w14:textId="275FA2F5" w:rsidR="00876423" w:rsidRPr="00340C08" w:rsidRDefault="00876423" w:rsidP="006724CA">
            <w:pPr>
              <w:pStyle w:val="Tablebody3"/>
              <w:rPr>
                <w:sz w:val="20"/>
                <w:szCs w:val="20"/>
              </w:rPr>
            </w:pPr>
            <w:r w:rsidRPr="00340C08">
              <w:rPr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3978" w:type="dxa"/>
            <w:shd w:val="clear" w:color="auto" w:fill="E7E6E6" w:themeFill="background2"/>
          </w:tcPr>
          <w:p w14:paraId="7B512295" w14:textId="1AFB4F32" w:rsidR="00876423" w:rsidRPr="00340C08" w:rsidRDefault="00876423" w:rsidP="006724CA">
            <w:pPr>
              <w:pStyle w:val="Tablebody3"/>
              <w:rPr>
                <w:sz w:val="20"/>
                <w:szCs w:val="20"/>
              </w:rPr>
            </w:pPr>
            <w:r w:rsidRPr="00340C08">
              <w:rPr>
                <w:rStyle w:val="cf01"/>
                <w:rFonts w:ascii="Arial" w:hAnsi="Arial" w:cs="Arial"/>
                <w:b/>
                <w:bCs/>
                <w:sz w:val="20"/>
                <w:szCs w:val="20"/>
              </w:rPr>
              <w:t>How does this technology support the healthcare sector?</w:t>
            </w:r>
          </w:p>
        </w:tc>
        <w:tc>
          <w:tcPr>
            <w:tcW w:w="6482" w:type="dxa"/>
            <w:shd w:val="clear" w:color="auto" w:fill="E7E6E6" w:themeFill="background2"/>
          </w:tcPr>
          <w:p w14:paraId="72A8AF01" w14:textId="361A01DD" w:rsidR="00876423" w:rsidRPr="00340C08" w:rsidRDefault="00876423" w:rsidP="006724CA">
            <w:pPr>
              <w:pStyle w:val="Tablebody3"/>
              <w:rPr>
                <w:sz w:val="20"/>
                <w:szCs w:val="20"/>
              </w:rPr>
            </w:pPr>
            <w:r w:rsidRPr="00340C08">
              <w:rPr>
                <w:b/>
                <w:bCs/>
                <w:sz w:val="20"/>
                <w:szCs w:val="20"/>
              </w:rPr>
              <w:t>Evaluation (how well you think it would perform its function, with reasons)</w:t>
            </w:r>
          </w:p>
        </w:tc>
      </w:tr>
      <w:tr w:rsidR="00876423" w14:paraId="6DD738A1" w14:textId="77777777" w:rsidTr="00833841">
        <w:trPr>
          <w:trHeight w:val="1423"/>
        </w:trPr>
        <w:tc>
          <w:tcPr>
            <w:tcW w:w="2547" w:type="dxa"/>
          </w:tcPr>
          <w:p w14:paraId="4355E689" w14:textId="77777777" w:rsidR="00876423" w:rsidRPr="00DB18AE" w:rsidRDefault="00876423" w:rsidP="006724CA">
            <w:pPr>
              <w:pStyle w:val="Tablehead3"/>
              <w:rPr>
                <w:sz w:val="22"/>
                <w:szCs w:val="22"/>
              </w:rPr>
            </w:pPr>
            <w:r w:rsidRPr="00DB18AE">
              <w:rPr>
                <w:sz w:val="22"/>
                <w:szCs w:val="22"/>
              </w:rPr>
              <w:t>My Diabetes My Way</w:t>
            </w:r>
          </w:p>
        </w:tc>
        <w:tc>
          <w:tcPr>
            <w:tcW w:w="1843" w:type="dxa"/>
          </w:tcPr>
          <w:p w14:paraId="5179EF3C" w14:textId="77777777" w:rsidR="00876423" w:rsidRPr="00377A27" w:rsidRDefault="00876423" w:rsidP="006724CA">
            <w:pPr>
              <w:pStyle w:val="Tablebody3"/>
            </w:pPr>
          </w:p>
        </w:tc>
        <w:tc>
          <w:tcPr>
            <w:tcW w:w="3978" w:type="dxa"/>
          </w:tcPr>
          <w:p w14:paraId="4DDBA5FD" w14:textId="77777777" w:rsidR="00876423" w:rsidRPr="00377A27" w:rsidRDefault="00876423" w:rsidP="006724CA">
            <w:pPr>
              <w:pStyle w:val="Tablebody3"/>
            </w:pPr>
          </w:p>
        </w:tc>
        <w:tc>
          <w:tcPr>
            <w:tcW w:w="6482" w:type="dxa"/>
          </w:tcPr>
          <w:p w14:paraId="7E7BC8E7" w14:textId="77777777" w:rsidR="00876423" w:rsidRPr="00377A27" w:rsidRDefault="00876423" w:rsidP="006724CA">
            <w:pPr>
              <w:pStyle w:val="Tablebody3"/>
            </w:pPr>
          </w:p>
        </w:tc>
      </w:tr>
      <w:tr w:rsidR="00876423" w14:paraId="3D852A02" w14:textId="77777777" w:rsidTr="00833841">
        <w:trPr>
          <w:trHeight w:val="1423"/>
        </w:trPr>
        <w:tc>
          <w:tcPr>
            <w:tcW w:w="2547" w:type="dxa"/>
          </w:tcPr>
          <w:p w14:paraId="74A47C49" w14:textId="1A9FD5AD" w:rsidR="00876423" w:rsidRPr="006724CA" w:rsidRDefault="00876423" w:rsidP="006724CA">
            <w:pPr>
              <w:pStyle w:val="Tablehead3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540E9D7" w14:textId="77AF4966" w:rsidR="00876423" w:rsidRPr="006724CA" w:rsidRDefault="00876423" w:rsidP="006724CA">
            <w:pPr>
              <w:pStyle w:val="Tablebody3"/>
              <w:rPr>
                <w:sz w:val="22"/>
                <w:szCs w:val="22"/>
              </w:rPr>
            </w:pPr>
          </w:p>
        </w:tc>
        <w:tc>
          <w:tcPr>
            <w:tcW w:w="3978" w:type="dxa"/>
          </w:tcPr>
          <w:p w14:paraId="0657B78C" w14:textId="3167D6FC" w:rsidR="00876423" w:rsidRPr="006724CA" w:rsidRDefault="00876423" w:rsidP="006724CA">
            <w:pPr>
              <w:pStyle w:val="Tablebody3"/>
              <w:rPr>
                <w:sz w:val="22"/>
                <w:szCs w:val="22"/>
              </w:rPr>
            </w:pPr>
          </w:p>
        </w:tc>
        <w:tc>
          <w:tcPr>
            <w:tcW w:w="6482" w:type="dxa"/>
          </w:tcPr>
          <w:p w14:paraId="6E29328C" w14:textId="6FABEB1E" w:rsidR="00876423" w:rsidRPr="006724CA" w:rsidRDefault="00876423" w:rsidP="006724CA">
            <w:pPr>
              <w:pStyle w:val="Tablebody3"/>
              <w:rPr>
                <w:sz w:val="22"/>
                <w:szCs w:val="22"/>
              </w:rPr>
            </w:pPr>
          </w:p>
        </w:tc>
      </w:tr>
      <w:tr w:rsidR="00876423" w14:paraId="0AB51C04" w14:textId="77777777" w:rsidTr="00833841">
        <w:trPr>
          <w:trHeight w:val="1423"/>
        </w:trPr>
        <w:tc>
          <w:tcPr>
            <w:tcW w:w="2547" w:type="dxa"/>
          </w:tcPr>
          <w:p w14:paraId="38A96006" w14:textId="77777777" w:rsidR="00876423" w:rsidRPr="006724CA" w:rsidRDefault="00876423" w:rsidP="006724CA">
            <w:pPr>
              <w:pStyle w:val="Tablehead3"/>
              <w:rPr>
                <w:b w:val="0"/>
                <w:bCs w:val="0"/>
              </w:rPr>
            </w:pPr>
          </w:p>
        </w:tc>
        <w:tc>
          <w:tcPr>
            <w:tcW w:w="1843" w:type="dxa"/>
          </w:tcPr>
          <w:p w14:paraId="54D5A317" w14:textId="77777777" w:rsidR="00876423" w:rsidRPr="006724CA" w:rsidRDefault="00876423" w:rsidP="006724CA">
            <w:pPr>
              <w:pStyle w:val="Tablebody3"/>
            </w:pPr>
          </w:p>
        </w:tc>
        <w:tc>
          <w:tcPr>
            <w:tcW w:w="3978" w:type="dxa"/>
          </w:tcPr>
          <w:p w14:paraId="22DE8C30" w14:textId="77777777" w:rsidR="00876423" w:rsidRPr="006724CA" w:rsidRDefault="00876423" w:rsidP="006724CA">
            <w:pPr>
              <w:pStyle w:val="Tablebody3"/>
            </w:pPr>
          </w:p>
        </w:tc>
        <w:tc>
          <w:tcPr>
            <w:tcW w:w="6482" w:type="dxa"/>
          </w:tcPr>
          <w:p w14:paraId="4EB4D751" w14:textId="77777777" w:rsidR="00876423" w:rsidRPr="006724CA" w:rsidRDefault="00876423" w:rsidP="006724CA">
            <w:pPr>
              <w:pStyle w:val="Tablebody3"/>
            </w:pPr>
          </w:p>
        </w:tc>
      </w:tr>
      <w:tr w:rsidR="00876423" w14:paraId="2B066D48" w14:textId="77777777" w:rsidTr="00833841">
        <w:trPr>
          <w:trHeight w:val="1423"/>
        </w:trPr>
        <w:tc>
          <w:tcPr>
            <w:tcW w:w="2547" w:type="dxa"/>
          </w:tcPr>
          <w:p w14:paraId="610073E8" w14:textId="77777777" w:rsidR="00876423" w:rsidRPr="006724CA" w:rsidRDefault="00876423" w:rsidP="006724CA">
            <w:pPr>
              <w:pStyle w:val="Tablehead3"/>
              <w:rPr>
                <w:b w:val="0"/>
                <w:bCs w:val="0"/>
              </w:rPr>
            </w:pPr>
          </w:p>
        </w:tc>
        <w:tc>
          <w:tcPr>
            <w:tcW w:w="1843" w:type="dxa"/>
          </w:tcPr>
          <w:p w14:paraId="696B7CCC" w14:textId="77777777" w:rsidR="00876423" w:rsidRPr="006724CA" w:rsidRDefault="00876423" w:rsidP="006724CA">
            <w:pPr>
              <w:pStyle w:val="Tablebody3"/>
            </w:pPr>
          </w:p>
        </w:tc>
        <w:tc>
          <w:tcPr>
            <w:tcW w:w="3978" w:type="dxa"/>
          </w:tcPr>
          <w:p w14:paraId="5B9F7F11" w14:textId="77777777" w:rsidR="00876423" w:rsidRPr="006724CA" w:rsidRDefault="00876423" w:rsidP="006724CA">
            <w:pPr>
              <w:pStyle w:val="Tablebody3"/>
            </w:pPr>
          </w:p>
        </w:tc>
        <w:tc>
          <w:tcPr>
            <w:tcW w:w="6482" w:type="dxa"/>
          </w:tcPr>
          <w:p w14:paraId="10DA8AAB" w14:textId="77777777" w:rsidR="00876423" w:rsidRPr="006724CA" w:rsidRDefault="00876423" w:rsidP="006724CA">
            <w:pPr>
              <w:pStyle w:val="Tablebody3"/>
            </w:pPr>
          </w:p>
        </w:tc>
      </w:tr>
      <w:tr w:rsidR="00876423" w14:paraId="535A2D09" w14:textId="77777777" w:rsidTr="00833841">
        <w:trPr>
          <w:trHeight w:val="1423"/>
        </w:trPr>
        <w:tc>
          <w:tcPr>
            <w:tcW w:w="2547" w:type="dxa"/>
          </w:tcPr>
          <w:p w14:paraId="309B2E9C" w14:textId="77777777" w:rsidR="00876423" w:rsidRPr="006724CA" w:rsidRDefault="00876423" w:rsidP="006724CA">
            <w:pPr>
              <w:pStyle w:val="Tablehead3"/>
              <w:rPr>
                <w:b w:val="0"/>
                <w:bCs w:val="0"/>
              </w:rPr>
            </w:pPr>
          </w:p>
        </w:tc>
        <w:tc>
          <w:tcPr>
            <w:tcW w:w="1843" w:type="dxa"/>
          </w:tcPr>
          <w:p w14:paraId="4C57ED24" w14:textId="77777777" w:rsidR="00876423" w:rsidRPr="006724CA" w:rsidRDefault="00876423" w:rsidP="006724CA">
            <w:pPr>
              <w:pStyle w:val="Tablebody3"/>
            </w:pPr>
          </w:p>
        </w:tc>
        <w:tc>
          <w:tcPr>
            <w:tcW w:w="3978" w:type="dxa"/>
          </w:tcPr>
          <w:p w14:paraId="64314914" w14:textId="77777777" w:rsidR="00876423" w:rsidRPr="006724CA" w:rsidRDefault="00876423" w:rsidP="006724CA">
            <w:pPr>
              <w:pStyle w:val="Tablebody3"/>
            </w:pPr>
          </w:p>
        </w:tc>
        <w:tc>
          <w:tcPr>
            <w:tcW w:w="6482" w:type="dxa"/>
          </w:tcPr>
          <w:p w14:paraId="51CD7DA6" w14:textId="77777777" w:rsidR="00876423" w:rsidRPr="006724CA" w:rsidRDefault="00876423" w:rsidP="006724CA">
            <w:pPr>
              <w:pStyle w:val="Tablebody3"/>
            </w:pPr>
          </w:p>
        </w:tc>
      </w:tr>
    </w:tbl>
    <w:p w14:paraId="21760F7F" w14:textId="77777777" w:rsidR="00D72866" w:rsidRDefault="00D72866" w:rsidP="006724CA">
      <w:pPr>
        <w:tabs>
          <w:tab w:val="left" w:pos="2429"/>
        </w:tabs>
      </w:pPr>
    </w:p>
    <w:sectPr w:rsidR="00D72866" w:rsidSect="007A633D">
      <w:headerReference w:type="even" r:id="rId8"/>
      <w:headerReference w:type="default" r:id="rId9"/>
      <w:footerReference w:type="even" r:id="rId10"/>
      <w:footerReference w:type="default" r:id="rId11"/>
      <w:pgSz w:w="16838" w:h="11906" w:orient="landscape"/>
      <w:pgMar w:top="1440" w:right="1080" w:bottom="1440" w:left="108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9E1AB" w14:textId="77777777" w:rsidR="007A633D" w:rsidRDefault="007A633D" w:rsidP="000C51BB">
      <w:pPr>
        <w:spacing w:after="0" w:line="240" w:lineRule="auto"/>
      </w:pPr>
      <w:r>
        <w:separator/>
      </w:r>
    </w:p>
  </w:endnote>
  <w:endnote w:type="continuationSeparator" w:id="0">
    <w:p w14:paraId="51B3034C" w14:textId="77777777" w:rsidR="007A633D" w:rsidRDefault="007A633D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00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56"/>
      <w:gridCol w:w="4438"/>
    </w:tblGrid>
    <w:tr w:rsidR="00CE4D8E" w14:paraId="6BB964DA" w14:textId="77777777" w:rsidTr="00833841">
      <w:tc>
        <w:tcPr>
          <w:tcW w:w="3510" w:type="pct"/>
        </w:tcPr>
        <w:p w14:paraId="2C64C5FC" w14:textId="022A9B8F" w:rsidR="00827F14" w:rsidRDefault="00827F14" w:rsidP="00827F14">
          <w:pPr>
            <w:pStyle w:val="Header"/>
            <w:spacing w:after="120"/>
            <w:rPr>
              <w:noProof/>
              <w:sz w:val="20"/>
              <w:szCs w:val="20"/>
            </w:rPr>
          </w:pPr>
          <w:r w:rsidRPr="00F51045">
            <w:rPr>
              <w:noProof/>
              <w:sz w:val="20"/>
              <w:szCs w:val="20"/>
            </w:rPr>
            <w:t>Health &amp; Science: Working within the health and science sector</w:t>
          </w:r>
          <w:r w:rsidR="00885561">
            <w:rPr>
              <w:noProof/>
              <w:sz w:val="20"/>
              <w:szCs w:val="20"/>
            </w:rPr>
            <w:t>s</w:t>
          </w:r>
        </w:p>
        <w:p w14:paraId="50273028" w14:textId="310C2279" w:rsidR="00B119EE" w:rsidRDefault="00827F14" w:rsidP="00827F14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Version 1, January 2024</w:t>
          </w:r>
        </w:p>
      </w:tc>
      <w:tc>
        <w:tcPr>
          <w:tcW w:w="1490" w:type="pct"/>
        </w:tcPr>
        <w:p w14:paraId="2106B243" w14:textId="77777777" w:rsidR="00833841" w:rsidRDefault="00833841" w:rsidP="00CE4D8E">
          <w:pPr>
            <w:pStyle w:val="Header"/>
            <w:spacing w:after="120"/>
            <w:jc w:val="right"/>
            <w:rPr>
              <w:sz w:val="18"/>
              <w:szCs w:val="18"/>
            </w:rPr>
          </w:pPr>
        </w:p>
        <w:p w14:paraId="0A6F526A" w14:textId="33AD78F9" w:rsidR="00CE4D8E" w:rsidRDefault="00876423" w:rsidP="00CE4D8E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833841">
            <w:rPr>
              <w:sz w:val="20"/>
              <w:szCs w:val="20"/>
            </w:rPr>
            <w:t>© Gatsby Technical Education Projects 202</w:t>
          </w:r>
          <w:r w:rsidR="00C75E2D" w:rsidRPr="00833841">
            <w:rPr>
              <w:sz w:val="20"/>
              <w:szCs w:val="20"/>
            </w:rPr>
            <w:t>4</w:t>
          </w:r>
        </w:p>
      </w:tc>
    </w:tr>
  </w:tbl>
  <w:p w14:paraId="425EEFD0" w14:textId="77777777" w:rsidR="00CE4D8E" w:rsidRDefault="00CE4D8E" w:rsidP="00CE4D8E">
    <w:pPr>
      <w:pStyle w:val="Footer"/>
      <w:jc w:val="right"/>
      <w:rPr>
        <w:sz w:val="20"/>
        <w:szCs w:val="20"/>
      </w:rPr>
    </w:pPr>
  </w:p>
  <w:p w14:paraId="4F22D8B3" w14:textId="77777777" w:rsidR="004635D4" w:rsidRPr="00CE4D8E" w:rsidRDefault="009546AE" w:rsidP="00CE4D8E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="00CE4D8E"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 w:rsidR="00C60614">
      <w:rPr>
        <w:noProof/>
        <w:color w:val="808080" w:themeColor="background1" w:themeShade="80"/>
        <w:sz w:val="20"/>
        <w:szCs w:val="20"/>
      </w:rPr>
      <w:t>2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4994" w:type="dxa"/>
      <w:tblInd w:w="0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96"/>
      <w:gridCol w:w="7998"/>
    </w:tblGrid>
    <w:tr w:rsidR="006724CA" w14:paraId="2002E5DE" w14:textId="77777777" w:rsidTr="00833841">
      <w:trPr>
        <w:trHeight w:val="214"/>
      </w:trPr>
      <w:tc>
        <w:tcPr>
          <w:tcW w:w="14994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15B37101" w14:textId="7C0FB89F" w:rsidR="006724CA" w:rsidRDefault="006724CA" w:rsidP="006724CA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885561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6724CA" w14:paraId="66E8A329" w14:textId="77777777" w:rsidTr="00833841">
      <w:trPr>
        <w:trHeight w:val="360"/>
      </w:trPr>
      <w:tc>
        <w:tcPr>
          <w:tcW w:w="6996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2A393976" w14:textId="77777777" w:rsidR="006724CA" w:rsidRDefault="006724CA" w:rsidP="006724CA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7997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705E261A" w14:textId="77777777" w:rsidR="006724CA" w:rsidRDefault="006724CA" w:rsidP="006724CA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1624FBFD" w14:textId="77777777" w:rsidR="003133F6" w:rsidRDefault="003133F6" w:rsidP="003133F6">
    <w:pPr>
      <w:pStyle w:val="Footer"/>
      <w:jc w:val="right"/>
      <w:rPr>
        <w:sz w:val="20"/>
        <w:szCs w:val="20"/>
      </w:rPr>
    </w:pPr>
  </w:p>
  <w:p w14:paraId="77526A8B" w14:textId="5F395EFF" w:rsidR="0099395B" w:rsidRPr="003133F6" w:rsidRDefault="009546AE" w:rsidP="006724CA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="003133F6"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 w:rsidR="00C60614">
      <w:rPr>
        <w:noProof/>
        <w:color w:val="808080" w:themeColor="background1" w:themeShade="80"/>
        <w:sz w:val="20"/>
        <w:szCs w:val="20"/>
      </w:rPr>
      <w:t>1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75926" w14:textId="77777777" w:rsidR="007A633D" w:rsidRDefault="007A633D" w:rsidP="000C51BB">
      <w:pPr>
        <w:spacing w:after="0" w:line="240" w:lineRule="auto"/>
      </w:pPr>
      <w:r>
        <w:separator/>
      </w:r>
    </w:p>
  </w:footnote>
  <w:footnote w:type="continuationSeparator" w:id="0">
    <w:p w14:paraId="7EE95A8A" w14:textId="77777777" w:rsidR="007A633D" w:rsidRDefault="007A633D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11624"/>
    </w:tblGrid>
    <w:tr w:rsidR="003133F6" w14:paraId="3797CB44" w14:textId="77777777" w:rsidTr="00C03E92">
      <w:tc>
        <w:tcPr>
          <w:tcW w:w="2268" w:type="dxa"/>
          <w:tcBorders>
            <w:bottom w:val="single" w:sz="12" w:space="0" w:color="E2EEBE"/>
          </w:tcBorders>
        </w:tcPr>
        <w:p w14:paraId="352A97E1" w14:textId="77777777" w:rsidR="003133F6" w:rsidRDefault="003133F6" w:rsidP="003133F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8240" behindDoc="0" locked="0" layoutInCell="1" allowOverlap="1" wp14:anchorId="7EF93E5E" wp14:editId="3ADA9D66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643611102" name="Picture 643611102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1624" w:type="dxa"/>
          <w:tcBorders>
            <w:bottom w:val="single" w:sz="12" w:space="0" w:color="E2EEBE"/>
          </w:tcBorders>
        </w:tcPr>
        <w:p w14:paraId="3E116B14" w14:textId="77777777" w:rsidR="003133F6" w:rsidRDefault="003133F6" w:rsidP="003133F6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8654FB">
            <w:rPr>
              <w:sz w:val="20"/>
              <w:szCs w:val="20"/>
            </w:rPr>
            <w:t>4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Use of technology to support the healthcare sector</w:t>
          </w:r>
        </w:p>
        <w:p w14:paraId="3D45BE06" w14:textId="77777777" w:rsidR="003133F6" w:rsidRDefault="003133F6" w:rsidP="003133F6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</w:tbl>
  <w:p w14:paraId="555DB66F" w14:textId="77777777" w:rsidR="00041F60" w:rsidRPr="00341104" w:rsidRDefault="00041F60" w:rsidP="00341104">
    <w:pPr>
      <w:pStyle w:val="Head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11624"/>
    </w:tblGrid>
    <w:tr w:rsidR="003821ED" w14:paraId="6ECEF98B" w14:textId="77777777" w:rsidTr="00C03E92">
      <w:tc>
        <w:tcPr>
          <w:tcW w:w="2268" w:type="dxa"/>
          <w:tcBorders>
            <w:bottom w:val="single" w:sz="12" w:space="0" w:color="E2EEBE"/>
          </w:tcBorders>
        </w:tcPr>
        <w:p w14:paraId="57D4EFE4" w14:textId="77777777" w:rsidR="003821ED" w:rsidRDefault="003821ED" w:rsidP="003821ED">
          <w:pPr>
            <w:pStyle w:val="Header"/>
            <w:spacing w:after="120"/>
            <w:rPr>
              <w:sz w:val="20"/>
              <w:szCs w:val="20"/>
            </w:rPr>
          </w:pPr>
          <w:bookmarkStart w:id="0" w:name="_Hlk138416114"/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6192" behindDoc="0" locked="0" layoutInCell="1" allowOverlap="1" wp14:anchorId="6FD538A1" wp14:editId="61EA6BE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1624" w:type="dxa"/>
          <w:tcBorders>
            <w:bottom w:val="single" w:sz="12" w:space="0" w:color="E2EEBE"/>
          </w:tcBorders>
        </w:tcPr>
        <w:p w14:paraId="1F03DF9D" w14:textId="77777777" w:rsidR="003821ED" w:rsidRDefault="003821ED" w:rsidP="003821ED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8654FB">
            <w:rPr>
              <w:sz w:val="20"/>
              <w:szCs w:val="20"/>
            </w:rPr>
            <w:t>4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Use of technology to support the healthcare sector</w:t>
          </w:r>
        </w:p>
        <w:p w14:paraId="72A63F15" w14:textId="77777777" w:rsidR="003821ED" w:rsidRDefault="003821ED" w:rsidP="003821ED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  <w:bookmarkEnd w:id="0"/>
  </w:tbl>
  <w:p w14:paraId="15483F83" w14:textId="77777777" w:rsidR="00041F60" w:rsidRPr="003821ED" w:rsidRDefault="00041F60" w:rsidP="003821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92632A"/>
    <w:multiLevelType w:val="hybridMultilevel"/>
    <w:tmpl w:val="011A9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8990968">
    <w:abstractNumId w:val="10"/>
  </w:num>
  <w:num w:numId="2" w16cid:durableId="1563564669">
    <w:abstractNumId w:val="5"/>
  </w:num>
  <w:num w:numId="3" w16cid:durableId="349571354">
    <w:abstractNumId w:val="14"/>
  </w:num>
  <w:num w:numId="4" w16cid:durableId="1001934902">
    <w:abstractNumId w:val="16"/>
  </w:num>
  <w:num w:numId="5" w16cid:durableId="1347634329">
    <w:abstractNumId w:val="2"/>
  </w:num>
  <w:num w:numId="6" w16cid:durableId="1013066399">
    <w:abstractNumId w:val="13"/>
  </w:num>
  <w:num w:numId="7" w16cid:durableId="54358191">
    <w:abstractNumId w:val="19"/>
  </w:num>
  <w:num w:numId="8" w16cid:durableId="1803423664">
    <w:abstractNumId w:val="9"/>
  </w:num>
  <w:num w:numId="9" w16cid:durableId="1448935776">
    <w:abstractNumId w:val="3"/>
  </w:num>
  <w:num w:numId="10" w16cid:durableId="45572651">
    <w:abstractNumId w:val="11"/>
  </w:num>
  <w:num w:numId="11" w16cid:durableId="282545770">
    <w:abstractNumId w:val="17"/>
  </w:num>
  <w:num w:numId="12" w16cid:durableId="1321738165">
    <w:abstractNumId w:val="6"/>
  </w:num>
  <w:num w:numId="13" w16cid:durableId="684554715">
    <w:abstractNumId w:val="21"/>
  </w:num>
  <w:num w:numId="14" w16cid:durableId="1858495557">
    <w:abstractNumId w:val="12"/>
  </w:num>
  <w:num w:numId="15" w16cid:durableId="1965692994">
    <w:abstractNumId w:val="8"/>
  </w:num>
  <w:num w:numId="16" w16cid:durableId="421070219">
    <w:abstractNumId w:val="20"/>
  </w:num>
  <w:num w:numId="17" w16cid:durableId="1336615475">
    <w:abstractNumId w:val="7"/>
  </w:num>
  <w:num w:numId="18" w16cid:durableId="99836036">
    <w:abstractNumId w:val="0"/>
  </w:num>
  <w:num w:numId="19" w16cid:durableId="902060853">
    <w:abstractNumId w:val="1"/>
  </w:num>
  <w:num w:numId="20" w16cid:durableId="1414662660">
    <w:abstractNumId w:val="15"/>
  </w:num>
  <w:num w:numId="21" w16cid:durableId="1993487545">
    <w:abstractNumId w:val="4"/>
  </w:num>
  <w:num w:numId="22" w16cid:durableId="48892014">
    <w:abstractNumId w:val="22"/>
  </w:num>
  <w:num w:numId="23" w16cid:durableId="159809745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defaultTabStop w:val="720"/>
  <w:defaultTableStyle w:val="TableGridLight1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xsDAyNDMzNjayMDRS0lEKTi0uzszPAykwrgUATlfBMSwAAAA="/>
  </w:docVars>
  <w:rsids>
    <w:rsidRoot w:val="000C51BB"/>
    <w:rsid w:val="000105AB"/>
    <w:rsid w:val="00032D82"/>
    <w:rsid w:val="000361B9"/>
    <w:rsid w:val="00041B75"/>
    <w:rsid w:val="00041F60"/>
    <w:rsid w:val="000470E0"/>
    <w:rsid w:val="00062EF3"/>
    <w:rsid w:val="00083A47"/>
    <w:rsid w:val="000C51BB"/>
    <w:rsid w:val="000D113C"/>
    <w:rsid w:val="000F0146"/>
    <w:rsid w:val="00142E67"/>
    <w:rsid w:val="0015537E"/>
    <w:rsid w:val="00164D0C"/>
    <w:rsid w:val="0016745C"/>
    <w:rsid w:val="001C1F1B"/>
    <w:rsid w:val="001E1A4F"/>
    <w:rsid w:val="002C1537"/>
    <w:rsid w:val="002C7D5F"/>
    <w:rsid w:val="003133F6"/>
    <w:rsid w:val="00321CAD"/>
    <w:rsid w:val="00340C08"/>
    <w:rsid w:val="00341104"/>
    <w:rsid w:val="00377A27"/>
    <w:rsid w:val="003821ED"/>
    <w:rsid w:val="00392949"/>
    <w:rsid w:val="003B319C"/>
    <w:rsid w:val="003D46AC"/>
    <w:rsid w:val="003E36A9"/>
    <w:rsid w:val="00406F63"/>
    <w:rsid w:val="00445C22"/>
    <w:rsid w:val="0045541B"/>
    <w:rsid w:val="004635D4"/>
    <w:rsid w:val="00464106"/>
    <w:rsid w:val="0048092F"/>
    <w:rsid w:val="004864CA"/>
    <w:rsid w:val="004E4B52"/>
    <w:rsid w:val="004F4859"/>
    <w:rsid w:val="004F7852"/>
    <w:rsid w:val="005671EF"/>
    <w:rsid w:val="005C0591"/>
    <w:rsid w:val="006526E9"/>
    <w:rsid w:val="006724CA"/>
    <w:rsid w:val="006D1248"/>
    <w:rsid w:val="00706B6D"/>
    <w:rsid w:val="00707451"/>
    <w:rsid w:val="00770D34"/>
    <w:rsid w:val="007A633D"/>
    <w:rsid w:val="007A6543"/>
    <w:rsid w:val="00827F14"/>
    <w:rsid w:val="00833841"/>
    <w:rsid w:val="008654FB"/>
    <w:rsid w:val="00876423"/>
    <w:rsid w:val="00885561"/>
    <w:rsid w:val="00891891"/>
    <w:rsid w:val="008E7C66"/>
    <w:rsid w:val="00901212"/>
    <w:rsid w:val="0093711C"/>
    <w:rsid w:val="009429A1"/>
    <w:rsid w:val="009546AE"/>
    <w:rsid w:val="00961A77"/>
    <w:rsid w:val="00966963"/>
    <w:rsid w:val="0099395B"/>
    <w:rsid w:val="00AB0EBC"/>
    <w:rsid w:val="00B119EE"/>
    <w:rsid w:val="00B601A7"/>
    <w:rsid w:val="00BB0C05"/>
    <w:rsid w:val="00BC5FD4"/>
    <w:rsid w:val="00C03E92"/>
    <w:rsid w:val="00C1147C"/>
    <w:rsid w:val="00C348E4"/>
    <w:rsid w:val="00C60614"/>
    <w:rsid w:val="00C75E2D"/>
    <w:rsid w:val="00C807DD"/>
    <w:rsid w:val="00CE0D93"/>
    <w:rsid w:val="00CE4D8E"/>
    <w:rsid w:val="00D304D1"/>
    <w:rsid w:val="00D72866"/>
    <w:rsid w:val="00D97B87"/>
    <w:rsid w:val="00DB18AE"/>
    <w:rsid w:val="00DB2820"/>
    <w:rsid w:val="00E1224B"/>
    <w:rsid w:val="00E73572"/>
    <w:rsid w:val="00ED1AD4"/>
    <w:rsid w:val="00EE61A9"/>
    <w:rsid w:val="00EE6E45"/>
    <w:rsid w:val="00F112FA"/>
    <w:rsid w:val="00F167DC"/>
    <w:rsid w:val="00F27E35"/>
    <w:rsid w:val="00F51045"/>
    <w:rsid w:val="00F76C9A"/>
    <w:rsid w:val="00FC7501"/>
    <w:rsid w:val="00FC7FB4"/>
    <w:rsid w:val="00FD50E0"/>
    <w:rsid w:val="00FF712E"/>
    <w:rsid w:val="20D1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0E4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2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248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D1248"/>
    <w:rPr>
      <w:sz w:val="16"/>
      <w:szCs w:val="16"/>
    </w:rPr>
  </w:style>
  <w:style w:type="character" w:customStyle="1" w:styleId="cf01">
    <w:name w:val="cf01"/>
    <w:basedOn w:val="DefaultParagraphFont"/>
    <w:rsid w:val="008654FB"/>
    <w:rPr>
      <w:rFonts w:ascii="Segoe UI" w:hAnsi="Segoe UI" w:cs="Segoe UI" w:hint="default"/>
      <w:color w:val="0D0D0D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B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B87"/>
    <w:rPr>
      <w:rFonts w:ascii="Tahoma" w:hAnsi="Tahoma" w:cs="Tahoma"/>
      <w:color w:val="0D0D0D" w:themeColor="text1" w:themeTint="F2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6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6A9"/>
    <w:rPr>
      <w:rFonts w:ascii="Arial" w:hAnsi="Arial"/>
      <w:b/>
      <w:bCs/>
      <w:color w:val="0D0D0D" w:themeColor="text1" w:themeTint="F2"/>
      <w:sz w:val="20"/>
      <w:szCs w:val="20"/>
    </w:rPr>
  </w:style>
  <w:style w:type="table" w:styleId="TableGridLight">
    <w:name w:val="Grid Table Light"/>
    <w:basedOn w:val="TableNormal"/>
    <w:uiPriority w:val="40"/>
    <w:rsid w:val="006724CA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D1701E1-D96E-4DBF-976D-EC8D8174B1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FBDECE-E0CC-4EFB-AA36-10634BF33CE1}"/>
</file>

<file path=customXml/itemProps3.xml><?xml version="1.0" encoding="utf-8"?>
<ds:datastoreItem xmlns:ds="http://schemas.openxmlformats.org/officeDocument/2006/customXml" ds:itemID="{496C6720-83AA-413E-B360-1D5AF22B86CA}"/>
</file>

<file path=customXml/itemProps4.xml><?xml version="1.0" encoding="utf-8"?>
<ds:datastoreItem xmlns:ds="http://schemas.openxmlformats.org/officeDocument/2006/customXml" ds:itemID="{77CB003C-296C-4687-9A6B-9353DE33F0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01T12:36:00Z</dcterms:created>
  <dcterms:modified xsi:type="dcterms:W3CDTF">2024-03-01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